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381F" w:rsidRDefault="007C381F" w:rsidP="007C381F">
      <w:pPr>
        <w:jc w:val="center"/>
      </w:pPr>
      <w:r>
        <w:t>Institute of Information Technology</w:t>
      </w:r>
    </w:p>
    <w:p w:rsidR="007C381F" w:rsidRDefault="007C381F" w:rsidP="007C381F">
      <w:pPr>
        <w:jc w:val="center"/>
      </w:pPr>
      <w:r>
        <w:t>University of Dhaka</w:t>
      </w:r>
    </w:p>
    <w:p w:rsidR="00820CA4" w:rsidRDefault="00820CA4" w:rsidP="007C381F">
      <w:pPr>
        <w:jc w:val="center"/>
      </w:pPr>
    </w:p>
    <w:p w:rsidR="00820CA4" w:rsidRDefault="00820CA4" w:rsidP="007C381F">
      <w:pPr>
        <w:jc w:val="center"/>
      </w:pPr>
      <w:r>
        <w:t>Assignment on TCP protocol observation</w:t>
      </w:r>
    </w:p>
    <w:p w:rsidR="006E479C" w:rsidRDefault="006E479C" w:rsidP="007C381F">
      <w:pPr>
        <w:jc w:val="center"/>
      </w:pPr>
    </w:p>
    <w:p w:rsidR="006E479C" w:rsidRDefault="006E479C" w:rsidP="007C381F">
      <w:pPr>
        <w:jc w:val="center"/>
      </w:pPr>
    </w:p>
    <w:p w:rsidR="006E479C" w:rsidRDefault="006E479C" w:rsidP="007C381F">
      <w:pPr>
        <w:jc w:val="center"/>
      </w:pPr>
      <w:r>
        <w:t>Submitted to:</w:t>
      </w:r>
    </w:p>
    <w:p w:rsidR="006E479C" w:rsidRDefault="005E4E0F" w:rsidP="005E4E0F">
      <w:pPr>
        <w:ind w:left="2160"/>
        <w:jc w:val="center"/>
        <w:rPr>
          <w:rFonts w:ascii="LiberationSerif" w:hAnsi="LiberationSerif" w:cs="LiberationSerif"/>
          <w:sz w:val="24"/>
          <w:szCs w:val="24"/>
        </w:rPr>
      </w:pPr>
      <w:r>
        <w:rPr>
          <w:rFonts w:ascii="LiberationSerif" w:hAnsi="LiberationSerif" w:cs="LiberationSerif"/>
          <w:sz w:val="24"/>
          <w:szCs w:val="24"/>
        </w:rPr>
        <w:t xml:space="preserve">  </w:t>
      </w:r>
      <w:r w:rsidR="00736C8F">
        <w:rPr>
          <w:rFonts w:ascii="LiberationSerif" w:hAnsi="LiberationSerif" w:cs="LiberationSerif"/>
          <w:sz w:val="24"/>
          <w:szCs w:val="24"/>
        </w:rPr>
        <w:t>Professor Md. Shariful Islam</w:t>
      </w:r>
    </w:p>
    <w:p w:rsidR="00736C8F" w:rsidRDefault="003143B6" w:rsidP="00C344DF">
      <w:pPr>
        <w:ind w:firstLine="720"/>
        <w:jc w:val="center"/>
        <w:rPr>
          <w:rFonts w:ascii="LiberationSerif" w:hAnsi="LiberationSerif" w:cs="LiberationSerif"/>
          <w:sz w:val="24"/>
          <w:szCs w:val="24"/>
        </w:rPr>
      </w:pPr>
      <w:r>
        <w:rPr>
          <w:rFonts w:ascii="LiberationSerif" w:hAnsi="LiberationSerif" w:cs="LiberationSerif"/>
          <w:sz w:val="24"/>
          <w:szCs w:val="24"/>
        </w:rPr>
        <w:t xml:space="preserve">    </w:t>
      </w:r>
      <w:r w:rsidR="00E13121">
        <w:rPr>
          <w:rFonts w:ascii="LiberationSerif" w:hAnsi="LiberationSerif" w:cs="LiberationSerif"/>
          <w:sz w:val="24"/>
          <w:szCs w:val="24"/>
        </w:rPr>
        <w:t>Director,</w:t>
      </w:r>
      <w:r w:rsidR="00736C8F">
        <w:rPr>
          <w:rFonts w:ascii="LiberationSerif" w:hAnsi="LiberationSerif" w:cs="LiberationSerif"/>
          <w:sz w:val="24"/>
          <w:szCs w:val="24"/>
        </w:rPr>
        <w:t xml:space="preserve">  IIT,DU</w:t>
      </w:r>
    </w:p>
    <w:p w:rsidR="009015FE" w:rsidRDefault="009015FE" w:rsidP="00736C8F">
      <w:pPr>
        <w:jc w:val="center"/>
        <w:rPr>
          <w:rFonts w:ascii="LiberationSerif" w:hAnsi="LiberationSerif" w:cs="LiberationSerif"/>
          <w:sz w:val="24"/>
          <w:szCs w:val="24"/>
        </w:rPr>
      </w:pPr>
      <w:r>
        <w:rPr>
          <w:rFonts w:ascii="LiberationSerif" w:hAnsi="LiberationSerif" w:cs="LiberationSerif"/>
          <w:sz w:val="24"/>
          <w:szCs w:val="24"/>
        </w:rPr>
        <w:t>Submitted by:</w:t>
      </w:r>
    </w:p>
    <w:p w:rsidR="009015FE" w:rsidRDefault="009015FE" w:rsidP="00736C8F">
      <w:pPr>
        <w:jc w:val="center"/>
        <w:rPr>
          <w:rFonts w:ascii="LiberationSerif" w:hAnsi="LiberationSerif" w:cs="LiberationSerif"/>
          <w:sz w:val="24"/>
          <w:szCs w:val="24"/>
        </w:rPr>
      </w:pPr>
      <w:r>
        <w:rPr>
          <w:rFonts w:ascii="LiberationSerif" w:hAnsi="LiberationSerif" w:cs="LiberationSerif"/>
          <w:sz w:val="24"/>
          <w:szCs w:val="24"/>
        </w:rPr>
        <w:tab/>
      </w:r>
      <w:r w:rsidR="001F1D9F">
        <w:rPr>
          <w:rFonts w:ascii="LiberationSerif" w:hAnsi="LiberationSerif" w:cs="LiberationSerif"/>
          <w:sz w:val="24"/>
          <w:szCs w:val="24"/>
        </w:rPr>
        <w:tab/>
      </w:r>
      <w:r w:rsidR="00901AAD">
        <w:rPr>
          <w:rFonts w:ascii="LiberationSerif" w:hAnsi="LiberationSerif" w:cs="LiberationSerif"/>
          <w:sz w:val="24"/>
          <w:szCs w:val="24"/>
        </w:rPr>
        <w:t xml:space="preserve">Tulshi </w:t>
      </w:r>
      <w:r w:rsidR="0094506F">
        <w:rPr>
          <w:rFonts w:ascii="LiberationSerif" w:hAnsi="LiberationSerif" w:cs="LiberationSerif"/>
          <w:sz w:val="24"/>
          <w:szCs w:val="24"/>
        </w:rPr>
        <w:t>Chandra D</w:t>
      </w:r>
      <w:r w:rsidR="00901AAD">
        <w:rPr>
          <w:rFonts w:ascii="LiberationSerif" w:hAnsi="LiberationSerif" w:cs="LiberationSerif"/>
          <w:sz w:val="24"/>
          <w:szCs w:val="24"/>
        </w:rPr>
        <w:t>as</w:t>
      </w:r>
    </w:p>
    <w:p w:rsidR="00901AAD" w:rsidRDefault="00760640" w:rsidP="00736C8F">
      <w:pPr>
        <w:jc w:val="center"/>
      </w:pPr>
      <w:r>
        <w:rPr>
          <w:rFonts w:ascii="LiberationSerif" w:hAnsi="LiberationSerif" w:cs="LiberationSerif"/>
          <w:sz w:val="24"/>
          <w:szCs w:val="24"/>
        </w:rPr>
        <w:t xml:space="preserve">   </w:t>
      </w:r>
      <w:r w:rsidR="008D52EF">
        <w:rPr>
          <w:rFonts w:ascii="LiberationSerif" w:hAnsi="LiberationSerif" w:cs="LiberationSerif"/>
          <w:sz w:val="24"/>
          <w:szCs w:val="24"/>
        </w:rPr>
        <w:t>Roll:</w:t>
      </w:r>
      <w:r w:rsidR="00010479">
        <w:rPr>
          <w:rFonts w:ascii="LiberationSerif" w:hAnsi="LiberationSerif" w:cs="LiberationSerif"/>
          <w:sz w:val="24"/>
          <w:szCs w:val="24"/>
        </w:rPr>
        <w:t xml:space="preserve"> </w:t>
      </w:r>
      <w:r w:rsidR="008D52EF">
        <w:rPr>
          <w:rFonts w:ascii="LiberationSerif" w:hAnsi="LiberationSerif" w:cs="LiberationSerif"/>
          <w:sz w:val="24"/>
          <w:szCs w:val="24"/>
        </w:rPr>
        <w:t>811</w:t>
      </w:r>
      <w:bookmarkStart w:id="0" w:name="_GoBack"/>
      <w:bookmarkEnd w:id="0"/>
    </w:p>
    <w:p w:rsidR="007C381F" w:rsidRDefault="007C381F" w:rsidP="007C381F">
      <w:pPr>
        <w:jc w:val="center"/>
      </w:pPr>
      <w:r>
        <w:br w:type="page"/>
      </w:r>
    </w:p>
    <w:p w:rsidR="007C381F" w:rsidRDefault="007C381F" w:rsidP="00FA0A52"/>
    <w:p w:rsidR="00DE4BC8" w:rsidRDefault="00FA0A52" w:rsidP="00FA0A52">
      <w:r>
        <w:t>1</w:t>
      </w:r>
      <w:r w:rsidR="00405758">
        <w:rPr>
          <w:rFonts w:hint="cs"/>
          <w:sz w:val="28"/>
          <w:szCs w:val="28"/>
          <w:rtl/>
          <w:cs/>
        </w:rPr>
        <w:t>.</w:t>
      </w:r>
      <w:r w:rsidR="00765BE2">
        <w:rPr>
          <w:noProof/>
          <w:lang w:bidi="bn-BD"/>
        </w:rPr>
        <w:drawing>
          <wp:inline distT="0" distB="0" distL="0" distR="0">
            <wp:extent cx="5943600" cy="1819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1.PNG"/>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1819275"/>
                    </a:xfrm>
                    <a:prstGeom prst="rect">
                      <a:avLst/>
                    </a:prstGeom>
                  </pic:spPr>
                </pic:pic>
              </a:graphicData>
            </a:graphic>
          </wp:inline>
        </w:drawing>
      </w:r>
    </w:p>
    <w:p w:rsidR="00DE4BC8" w:rsidRDefault="00DE4BC8" w:rsidP="00FA0A52"/>
    <w:p w:rsidR="00ED1275" w:rsidRDefault="000217E2" w:rsidP="00FA0A52">
      <w:r>
        <w:t>IP address and TCP port nu</w:t>
      </w:r>
      <w:r w:rsidR="00C1398A">
        <w:t>mber used by the client compute</w:t>
      </w:r>
      <w:r w:rsidR="005C5A3E">
        <w:t>r:</w:t>
      </w:r>
    </w:p>
    <w:p w:rsidR="008E0002" w:rsidRDefault="00ED1275" w:rsidP="00FA0A52">
      <w:r>
        <w:t xml:space="preserve"> 192.168.1.102</w:t>
      </w:r>
      <w:r w:rsidR="00D27963">
        <w:t xml:space="preserve"> and </w:t>
      </w:r>
      <w:r w:rsidR="00D27963" w:rsidRPr="00005C0F">
        <w:t>1161</w:t>
      </w:r>
    </w:p>
    <w:p w:rsidR="00B02E36" w:rsidRDefault="0012596F" w:rsidP="00EC0DC7">
      <w:pPr>
        <w:rPr>
          <w:lang w:bidi="bn-BD"/>
        </w:rPr>
      </w:pPr>
      <w:r>
        <w:t>2.</w:t>
      </w:r>
    </w:p>
    <w:p w:rsidR="00B02E36" w:rsidRDefault="00B02E36" w:rsidP="00EC0DC7">
      <w:pPr>
        <w:rPr>
          <w:rtl/>
          <w:cs/>
        </w:rPr>
      </w:pPr>
      <w:r>
        <w:t xml:space="preserve"> gaia.cs.umass.edu’s IP address is </w:t>
      </w:r>
      <w:r>
        <w:rPr>
          <w:i/>
          <w:iCs/>
        </w:rPr>
        <w:t>128.119.245.12</w:t>
      </w:r>
      <w:r>
        <w:t xml:space="preserve">, port number is </w:t>
      </w:r>
      <w:r>
        <w:rPr>
          <w:i/>
          <w:iCs/>
        </w:rPr>
        <w:t>80</w:t>
      </w:r>
    </w:p>
    <w:p w:rsidR="00DE4BC8" w:rsidRDefault="00BB0A5D" w:rsidP="00BB0A5D">
      <w:pPr>
        <w:rPr>
          <w:lang w:bidi="bn-BD"/>
        </w:rPr>
      </w:pPr>
      <w:r>
        <w:rPr>
          <w:lang w:bidi="bn-BD"/>
        </w:rPr>
        <w:t>3.</w:t>
      </w:r>
      <w:r w:rsidR="002727E0">
        <w:rPr>
          <w:noProof/>
          <w:lang w:bidi="bn-BD"/>
        </w:rPr>
        <w:drawing>
          <wp:inline distT="0" distB="0" distL="0" distR="0">
            <wp:extent cx="6301110" cy="1085850"/>
            <wp:effectExtent l="19050" t="0" r="4440" b="0"/>
            <wp:docPr id="9" name="Picture 8" descr="sourceIp_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ourceIp_Port.PNG"/>
                    <pic:cNvPicPr/>
                  </pic:nvPicPr>
                  <pic:blipFill>
                    <a:blip r:embed="rId7"/>
                    <a:stretch>
                      <a:fillRect/>
                    </a:stretch>
                  </pic:blipFill>
                  <pic:spPr>
                    <a:xfrm>
                      <a:off x="0" y="0"/>
                      <a:ext cx="6301110" cy="1085850"/>
                    </a:xfrm>
                    <a:prstGeom prst="rect">
                      <a:avLst/>
                    </a:prstGeom>
                  </pic:spPr>
                </pic:pic>
              </a:graphicData>
            </a:graphic>
          </wp:inline>
        </w:drawing>
      </w:r>
    </w:p>
    <w:p w:rsidR="00E1555A" w:rsidRDefault="002727E0" w:rsidP="00BB0A5D">
      <w:pPr>
        <w:rPr>
          <w:lang w:bidi="bn-BD"/>
        </w:rPr>
      </w:pPr>
      <w:r>
        <w:rPr>
          <w:lang w:bidi="bn-BD"/>
        </w:rPr>
        <w:t>Sorce ip: 10.100.109.7; source port: 1221</w:t>
      </w:r>
    </w:p>
    <w:p w:rsidR="006A4248" w:rsidRDefault="00F23B79" w:rsidP="00BB0A5D">
      <w:pPr>
        <w:rPr>
          <w:lang w:bidi="bn-BD"/>
        </w:rPr>
      </w:pPr>
      <w:r>
        <w:rPr>
          <w:lang w:bidi="bn-BD"/>
        </w:rPr>
        <w:t>4.</w:t>
      </w:r>
      <w:r w:rsidR="003404DB">
        <w:rPr>
          <w:noProof/>
          <w:lang w:bidi="bn-BD"/>
        </w:rPr>
        <w:drawing>
          <wp:inline distT="0" distB="0" distL="0" distR="0">
            <wp:extent cx="6048375" cy="2105025"/>
            <wp:effectExtent l="19050" t="0" r="9525" b="0"/>
            <wp:docPr id="10" name="Picture 9" descr="seqAndSY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AndSYN.PNG"/>
                    <pic:cNvPicPr/>
                  </pic:nvPicPr>
                  <pic:blipFill>
                    <a:blip r:embed="rId8"/>
                    <a:stretch>
                      <a:fillRect/>
                    </a:stretch>
                  </pic:blipFill>
                  <pic:spPr>
                    <a:xfrm>
                      <a:off x="0" y="0"/>
                      <a:ext cx="6048375" cy="2105025"/>
                    </a:xfrm>
                    <a:prstGeom prst="rect">
                      <a:avLst/>
                    </a:prstGeom>
                  </pic:spPr>
                </pic:pic>
              </a:graphicData>
            </a:graphic>
          </wp:inline>
        </w:drawing>
      </w:r>
    </w:p>
    <w:p w:rsidR="006A4248" w:rsidRDefault="006A4248" w:rsidP="00BB0A5D">
      <w:pPr>
        <w:rPr>
          <w:lang w:bidi="bn-BD"/>
        </w:rPr>
      </w:pPr>
      <w:r>
        <w:rPr>
          <w:lang w:bidi="bn-BD"/>
        </w:rPr>
        <w:lastRenderedPageBreak/>
        <w:t>Seq number: 0</w:t>
      </w:r>
      <w:r w:rsidR="00042438">
        <w:rPr>
          <w:lang w:bidi="bn-BD"/>
        </w:rPr>
        <w:t>. At flag part SYN in set to 1, so it is SYN segment.</w:t>
      </w:r>
    </w:p>
    <w:p w:rsidR="00042438" w:rsidRDefault="007A557B" w:rsidP="00BB0A5D">
      <w:pPr>
        <w:rPr>
          <w:lang w:bidi="bn-BD"/>
        </w:rPr>
      </w:pPr>
      <w:r>
        <w:rPr>
          <w:lang w:bidi="bn-BD"/>
        </w:rPr>
        <w:t>5.</w:t>
      </w:r>
    </w:p>
    <w:p w:rsidR="009678CF" w:rsidRDefault="004920D9" w:rsidP="009678CF">
      <w:r>
        <w:rPr>
          <w:lang w:bidi="bn-BD"/>
        </w:rPr>
        <w:tab/>
      </w:r>
      <w:r w:rsidR="009678CF">
        <w:t>According to the screenshot below, the sequence number of the SYN_ACK segment sent by gaia.cs.umass.edu to the client computer in reply to the SYN is 0. The value of the acknowledgement field in the SYN_ACK segment is determined by the server gaia.cs.umass.edu. The server adds 1 to the initial sequence number of the SYN segment from the client computer. For this case, the initial sequence number of the SYN segment from the client computer is 0, thus the value of the acknowledgement field in the SYN_ACK segment is 1. A segment will be identified as a SYN_ACK segment if both SYN flag and ACKnowledgement flag in the segment are set to 1.</w:t>
      </w:r>
    </w:p>
    <w:p w:rsidR="00D04B4C" w:rsidRDefault="00D04B4C" w:rsidP="009678CF"/>
    <w:p w:rsidR="00D04B4C" w:rsidRDefault="007B281C" w:rsidP="009678CF">
      <w:pPr>
        <w:rPr>
          <w:lang w:bidi="bn-BD"/>
        </w:rPr>
      </w:pPr>
      <w:r>
        <w:rPr>
          <w:noProof/>
          <w:lang w:bidi="bn-BD"/>
        </w:rPr>
        <w:drawing>
          <wp:inline distT="0" distB="0" distL="0" distR="0">
            <wp:extent cx="6219825" cy="1266825"/>
            <wp:effectExtent l="19050" t="0" r="9525" b="0"/>
            <wp:docPr id="11" name="Picture 10" descr="syn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ynAck.PNG"/>
                    <pic:cNvPicPr/>
                  </pic:nvPicPr>
                  <pic:blipFill>
                    <a:blip r:embed="rId9"/>
                    <a:stretch>
                      <a:fillRect/>
                    </a:stretch>
                  </pic:blipFill>
                  <pic:spPr>
                    <a:xfrm>
                      <a:off x="0" y="0"/>
                      <a:ext cx="6223851" cy="1267645"/>
                    </a:xfrm>
                    <a:prstGeom prst="rect">
                      <a:avLst/>
                    </a:prstGeom>
                  </pic:spPr>
                </pic:pic>
              </a:graphicData>
            </a:graphic>
          </wp:inline>
        </w:drawing>
      </w:r>
    </w:p>
    <w:p w:rsidR="00790968" w:rsidRDefault="00790968" w:rsidP="009678CF">
      <w:pPr>
        <w:rPr>
          <w:lang w:bidi="bn-BD"/>
        </w:rPr>
      </w:pPr>
      <w:r>
        <w:rPr>
          <w:lang w:bidi="bn-BD"/>
        </w:rPr>
        <w:t>6.</w:t>
      </w:r>
      <w:r w:rsidR="00B2730E">
        <w:rPr>
          <w:noProof/>
          <w:lang w:bidi="bn-BD"/>
        </w:rPr>
        <w:drawing>
          <wp:inline distT="0" distB="0" distL="0" distR="0">
            <wp:extent cx="6172200" cy="1133475"/>
            <wp:effectExtent l="19050" t="0" r="0" b="0"/>
            <wp:docPr id="12" name="Picture 11" descr="postCom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ostCommand.PNG"/>
                    <pic:cNvPicPr/>
                  </pic:nvPicPr>
                  <pic:blipFill>
                    <a:blip r:embed="rId10"/>
                    <a:stretch>
                      <a:fillRect/>
                    </a:stretch>
                  </pic:blipFill>
                  <pic:spPr>
                    <a:xfrm>
                      <a:off x="0" y="0"/>
                      <a:ext cx="6194444" cy="1137560"/>
                    </a:xfrm>
                    <a:prstGeom prst="rect">
                      <a:avLst/>
                    </a:prstGeom>
                  </pic:spPr>
                </pic:pic>
              </a:graphicData>
            </a:graphic>
          </wp:inline>
        </w:drawing>
      </w:r>
    </w:p>
    <w:p w:rsidR="00DC2FEC" w:rsidRDefault="00DC2FEC" w:rsidP="009678CF">
      <w:pPr>
        <w:rPr>
          <w:lang w:bidi="bn-BD"/>
        </w:rPr>
      </w:pPr>
    </w:p>
    <w:p w:rsidR="00DC2FEC" w:rsidRDefault="00DC2FEC" w:rsidP="009678CF">
      <w:pPr>
        <w:rPr>
          <w:lang w:bidi="bn-BD"/>
        </w:rPr>
      </w:pPr>
      <w:r>
        <w:rPr>
          <w:lang w:bidi="bn-BD"/>
        </w:rPr>
        <w:t>Seq number: 1</w:t>
      </w:r>
    </w:p>
    <w:p w:rsidR="00DB51DD" w:rsidRDefault="00DB51DD" w:rsidP="009678CF">
      <w:pPr>
        <w:rPr>
          <w:lang w:bidi="bn-BD"/>
        </w:rPr>
      </w:pPr>
    </w:p>
    <w:p w:rsidR="00DB51DD" w:rsidRDefault="00DB51DD" w:rsidP="009678CF">
      <w:pPr>
        <w:rPr>
          <w:lang w:bidi="bn-BD"/>
        </w:rPr>
      </w:pPr>
      <w:r>
        <w:rPr>
          <w:lang w:bidi="bn-BD"/>
        </w:rPr>
        <w:t>7.</w:t>
      </w:r>
      <w:r w:rsidR="00B12395">
        <w:rPr>
          <w:lang w:bidi="bn-BD"/>
        </w:rPr>
        <w:t xml:space="preserve"> a.</w:t>
      </w:r>
    </w:p>
    <w:p w:rsidR="00771966" w:rsidRDefault="00771966" w:rsidP="00771966">
      <w:r>
        <w:t xml:space="preserve">Sequence number for segment 1 is 1, </w:t>
      </w:r>
    </w:p>
    <w:p w:rsidR="00771966" w:rsidRDefault="00771966" w:rsidP="00771966">
      <w:r>
        <w:t xml:space="preserve">Sequence number for segment 2 is </w:t>
      </w:r>
      <w:r w:rsidR="003F0A4E">
        <w:t>681</w:t>
      </w:r>
      <w:r>
        <w:t xml:space="preserve">. </w:t>
      </w:r>
    </w:p>
    <w:p w:rsidR="00771966" w:rsidRDefault="00771966" w:rsidP="00771966">
      <w:r>
        <w:t xml:space="preserve">Sequence number of segment 3 is </w:t>
      </w:r>
      <w:r w:rsidR="00582A63">
        <w:t>2</w:t>
      </w:r>
      <w:r w:rsidR="00914C11">
        <w:t>0</w:t>
      </w:r>
      <w:r w:rsidR="00582A63">
        <w:t>61</w:t>
      </w:r>
      <w:r>
        <w:t xml:space="preserve">. </w:t>
      </w:r>
    </w:p>
    <w:p w:rsidR="00771966" w:rsidRDefault="00771966" w:rsidP="00771966">
      <w:r>
        <w:lastRenderedPageBreak/>
        <w:t xml:space="preserve">Sequence number of segment 4 is </w:t>
      </w:r>
      <w:r w:rsidR="007073C9">
        <w:t>6201</w:t>
      </w:r>
      <w:r>
        <w:t xml:space="preserve">. </w:t>
      </w:r>
    </w:p>
    <w:p w:rsidR="00771966" w:rsidRDefault="00771966" w:rsidP="00771966">
      <w:r>
        <w:t>Sequ</w:t>
      </w:r>
      <w:r w:rsidR="000E2661">
        <w:t>ence number of segment 5 is 14481</w:t>
      </w:r>
      <w:r>
        <w:t xml:space="preserve">. </w:t>
      </w:r>
    </w:p>
    <w:p w:rsidR="00771966" w:rsidRDefault="00771966" w:rsidP="00A3200F">
      <w:r>
        <w:t>Sequ</w:t>
      </w:r>
      <w:r w:rsidR="004E429E">
        <w:t>ence number of segment 6 is 25521</w:t>
      </w:r>
      <w:r>
        <w:t>.</w:t>
      </w:r>
    </w:p>
    <w:p w:rsidR="008B342B" w:rsidRDefault="001D2CEF" w:rsidP="00771966">
      <w:pPr>
        <w:rPr>
          <w:lang w:bidi="bn-BD"/>
        </w:rPr>
      </w:pPr>
      <w:r>
        <w:rPr>
          <w:noProof/>
          <w:lang w:bidi="bn-BD"/>
        </w:rPr>
        <w:drawing>
          <wp:inline distT="0" distB="0" distL="0" distR="0">
            <wp:extent cx="6315240" cy="1933575"/>
            <wp:effectExtent l="19050" t="0" r="9360" b="0"/>
            <wp:docPr id="15" name="Picture 14" descr="firstSixSegmentFromP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SixSegmentFromPost.PNG"/>
                    <pic:cNvPicPr/>
                  </pic:nvPicPr>
                  <pic:blipFill>
                    <a:blip r:embed="rId11"/>
                    <a:stretch>
                      <a:fillRect/>
                    </a:stretch>
                  </pic:blipFill>
                  <pic:spPr>
                    <a:xfrm>
                      <a:off x="0" y="0"/>
                      <a:ext cx="6334626" cy="1939511"/>
                    </a:xfrm>
                    <a:prstGeom prst="rect">
                      <a:avLst/>
                    </a:prstGeom>
                  </pic:spPr>
                </pic:pic>
              </a:graphicData>
            </a:graphic>
          </wp:inline>
        </w:drawing>
      </w:r>
    </w:p>
    <w:p w:rsidR="0030042D" w:rsidRDefault="0030042D" w:rsidP="00771966">
      <w:pPr>
        <w:rPr>
          <w:lang w:bidi="bn-BD"/>
        </w:rPr>
      </w:pPr>
    </w:p>
    <w:p w:rsidR="00C62DF9" w:rsidRDefault="00900308" w:rsidP="00900308">
      <w:r>
        <w:t>b.</w:t>
      </w:r>
      <w:r w:rsidR="00326ED0">
        <w:t xml:space="preserve"> </w:t>
      </w:r>
      <w:r w:rsidR="00F02705">
        <w:t xml:space="preserve">From the picture of par </w:t>
      </w:r>
      <w:r w:rsidR="000C10C9">
        <w:t>‘a’</w:t>
      </w:r>
      <w:r w:rsidR="00F02705">
        <w:t xml:space="preserve"> we can find</w:t>
      </w:r>
      <w:r w:rsidR="000F52DE">
        <w:t>:</w:t>
      </w:r>
    </w:p>
    <w:p w:rsidR="00900308" w:rsidRPr="00900308" w:rsidRDefault="00914886" w:rsidP="00E447B0">
      <w:pPr>
        <w:ind w:firstLine="720"/>
      </w:pPr>
      <w:r>
        <w:t xml:space="preserve">Time for segment 1: </w:t>
      </w:r>
      <w:r w:rsidR="00735D09">
        <w:t>4.005616</w:t>
      </w:r>
    </w:p>
    <w:p w:rsidR="00E76586" w:rsidRDefault="00914886" w:rsidP="00E447B0">
      <w:pPr>
        <w:ind w:firstLine="720"/>
      </w:pPr>
      <w:r>
        <w:t>Time for segment 2:</w:t>
      </w:r>
      <w:r w:rsidR="00735D09">
        <w:t xml:space="preserve"> 4.005819</w:t>
      </w:r>
    </w:p>
    <w:p w:rsidR="00900308" w:rsidRPr="00900308" w:rsidRDefault="00914886" w:rsidP="00636695">
      <w:r>
        <w:t xml:space="preserve"> </w:t>
      </w:r>
      <w:r w:rsidR="00E447B0">
        <w:tab/>
      </w:r>
      <w:r>
        <w:t xml:space="preserve">Time for segment 3: </w:t>
      </w:r>
      <w:r w:rsidR="00735D09">
        <w:t>4.312906</w:t>
      </w:r>
    </w:p>
    <w:p w:rsidR="00900308" w:rsidRPr="00900308" w:rsidRDefault="00914886" w:rsidP="00E447B0">
      <w:pPr>
        <w:ind w:firstLine="720"/>
      </w:pPr>
      <w:r>
        <w:t xml:space="preserve">Time for segment 4: </w:t>
      </w:r>
      <w:r w:rsidR="004176CD">
        <w:t>4.620213</w:t>
      </w:r>
    </w:p>
    <w:p w:rsidR="00900308" w:rsidRPr="00900308" w:rsidRDefault="003E3F3E" w:rsidP="00E447B0">
      <w:pPr>
        <w:ind w:firstLine="720"/>
      </w:pPr>
      <w:r>
        <w:t xml:space="preserve">Time for segment 5: </w:t>
      </w:r>
      <w:r w:rsidR="00AF7534">
        <w:t>4.</w:t>
      </w:r>
      <w:r w:rsidR="006E3D64">
        <w:t>928294</w:t>
      </w:r>
    </w:p>
    <w:p w:rsidR="00584271" w:rsidRDefault="00F709B6" w:rsidP="00E447B0">
      <w:pPr>
        <w:ind w:firstLine="720"/>
      </w:pPr>
      <w:r>
        <w:t xml:space="preserve">Time for segment 6: </w:t>
      </w:r>
      <w:r w:rsidR="009D1088">
        <w:t>4.</w:t>
      </w:r>
      <w:r w:rsidR="007B0EC7">
        <w:t>928309</w:t>
      </w:r>
    </w:p>
    <w:p w:rsidR="007B482B" w:rsidRDefault="007B482B" w:rsidP="00636695"/>
    <w:p w:rsidR="003867E6" w:rsidRDefault="003867E6" w:rsidP="00636695">
      <w:r>
        <w:t xml:space="preserve">c. </w:t>
      </w:r>
      <w:r w:rsidR="00F222B5">
        <w:t>R</w:t>
      </w:r>
      <w:r w:rsidR="0097520B">
        <w:t>eceive time are given below</w:t>
      </w:r>
      <w:r>
        <w:t>:</w:t>
      </w:r>
    </w:p>
    <w:p w:rsidR="002C2044" w:rsidRPr="00900308" w:rsidRDefault="007B482B" w:rsidP="002C2044">
      <w:r>
        <w:tab/>
      </w:r>
      <w:r w:rsidR="002C2044">
        <w:t xml:space="preserve">Time for segment 1: </w:t>
      </w:r>
      <w:r w:rsidR="000F6970">
        <w:t>4.312854</w:t>
      </w:r>
    </w:p>
    <w:p w:rsidR="002C2044" w:rsidRDefault="002C2044" w:rsidP="000B5B6C">
      <w:pPr>
        <w:ind w:firstLine="720"/>
      </w:pPr>
      <w:r>
        <w:t xml:space="preserve">Time for segment 2: </w:t>
      </w:r>
      <w:r w:rsidR="00176702">
        <w:t>4.312856</w:t>
      </w:r>
    </w:p>
    <w:p w:rsidR="002C2044" w:rsidRPr="00900308" w:rsidRDefault="002C2044" w:rsidP="000B5B6C">
      <w:pPr>
        <w:ind w:firstLine="720"/>
      </w:pPr>
      <w:r>
        <w:t>Time for segment 3: 4</w:t>
      </w:r>
      <w:r w:rsidR="001639F5">
        <w:t>.620170</w:t>
      </w:r>
    </w:p>
    <w:p w:rsidR="002C2044" w:rsidRDefault="002C2044" w:rsidP="000B5B6C">
      <w:pPr>
        <w:ind w:firstLine="720"/>
      </w:pPr>
      <w:r>
        <w:t xml:space="preserve">Time for segment 4: </w:t>
      </w:r>
      <w:r w:rsidR="00F220AD">
        <w:t>4.928294</w:t>
      </w:r>
    </w:p>
    <w:p w:rsidR="00A65679" w:rsidRDefault="00A65679" w:rsidP="000B5B6C">
      <w:pPr>
        <w:ind w:firstLine="720"/>
      </w:pPr>
    </w:p>
    <w:p w:rsidR="00A65679" w:rsidRPr="00900308" w:rsidRDefault="00A65679" w:rsidP="000B5B6C">
      <w:pPr>
        <w:ind w:firstLine="720"/>
      </w:pPr>
      <w:r w:rsidRPr="00A65679">
        <w:lastRenderedPageBreak/>
        <w:drawing>
          <wp:inline distT="0" distB="0" distL="0" distR="0">
            <wp:extent cx="5943600" cy="1463318"/>
            <wp:effectExtent l="19050" t="0" r="0" b="0"/>
            <wp:docPr id="19" name="Picture 17" descr="receiveTim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eiveTime1.PNG"/>
                    <pic:cNvPicPr/>
                  </pic:nvPicPr>
                  <pic:blipFill>
                    <a:blip r:embed="rId12"/>
                    <a:stretch>
                      <a:fillRect/>
                    </a:stretch>
                  </pic:blipFill>
                  <pic:spPr>
                    <a:xfrm>
                      <a:off x="0" y="0"/>
                      <a:ext cx="5943600" cy="1463318"/>
                    </a:xfrm>
                    <a:prstGeom prst="rect">
                      <a:avLst/>
                    </a:prstGeom>
                  </pic:spPr>
                </pic:pic>
              </a:graphicData>
            </a:graphic>
          </wp:inline>
        </w:drawing>
      </w:r>
    </w:p>
    <w:p w:rsidR="002C2044" w:rsidRPr="00900308" w:rsidRDefault="002C2044" w:rsidP="000B5B6C">
      <w:pPr>
        <w:ind w:firstLine="720"/>
      </w:pPr>
      <w:r>
        <w:t xml:space="preserve">Time for segment 5: </w:t>
      </w:r>
      <w:r w:rsidR="0063000E">
        <w:t>5.237489</w:t>
      </w:r>
    </w:p>
    <w:p w:rsidR="002C2044" w:rsidRDefault="002C2044" w:rsidP="000B5B6C">
      <w:pPr>
        <w:ind w:firstLine="720"/>
      </w:pPr>
      <w:r>
        <w:t>Time for segment 6: 4.</w:t>
      </w:r>
      <w:r w:rsidR="008E1EE0">
        <w:t>237898</w:t>
      </w:r>
    </w:p>
    <w:p w:rsidR="00130039" w:rsidRDefault="0063000E" w:rsidP="000B5B6C">
      <w:pPr>
        <w:ind w:firstLine="720"/>
      </w:pPr>
      <w:r>
        <w:rPr>
          <w:noProof/>
          <w:lang w:bidi="bn-BD"/>
        </w:rPr>
        <w:drawing>
          <wp:inline distT="0" distB="0" distL="0" distR="0">
            <wp:extent cx="5933326" cy="971550"/>
            <wp:effectExtent l="19050" t="0" r="0" b="0"/>
            <wp:docPr id="20" name="Picture 19" descr="receiveTim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eiveTime2.PNG"/>
                    <pic:cNvPicPr/>
                  </pic:nvPicPr>
                  <pic:blipFill>
                    <a:blip r:embed="rId13"/>
                    <a:stretch>
                      <a:fillRect/>
                    </a:stretch>
                  </pic:blipFill>
                  <pic:spPr>
                    <a:xfrm>
                      <a:off x="0" y="0"/>
                      <a:ext cx="5943600" cy="973232"/>
                    </a:xfrm>
                    <a:prstGeom prst="rect">
                      <a:avLst/>
                    </a:prstGeom>
                  </pic:spPr>
                </pic:pic>
              </a:graphicData>
            </a:graphic>
          </wp:inline>
        </w:drawing>
      </w:r>
    </w:p>
    <w:p w:rsidR="007B482B" w:rsidRDefault="007B482B" w:rsidP="00636695"/>
    <w:p w:rsidR="00E11C0C" w:rsidRDefault="0016542B" w:rsidP="00636695">
      <w:r>
        <w:t>d. From ‘b’ and ‘c’ we can find RTT:</w:t>
      </w:r>
    </w:p>
    <w:p w:rsidR="005D30F6" w:rsidRPr="005D30F6" w:rsidRDefault="0016542B" w:rsidP="005D30F6">
      <w:r>
        <w:tab/>
      </w:r>
      <w:r w:rsidR="004A2926">
        <w:t xml:space="preserve">RTT for segment 1 is </w:t>
      </w:r>
      <w:r w:rsidR="00BF2493">
        <w:t>0.307238</w:t>
      </w:r>
      <w:r w:rsidR="005D30F6" w:rsidRPr="005D30F6">
        <w:t xml:space="preserve"> seconds, </w:t>
      </w:r>
    </w:p>
    <w:p w:rsidR="005D30F6" w:rsidRPr="005D30F6" w:rsidRDefault="00BF2493" w:rsidP="0072610B">
      <w:pPr>
        <w:ind w:firstLine="720"/>
      </w:pPr>
      <w:r>
        <w:t>RTT for segment 2 is 0.</w:t>
      </w:r>
      <w:r w:rsidR="00F51A65">
        <w:t>307037</w:t>
      </w:r>
      <w:r w:rsidR="005D30F6" w:rsidRPr="005D30F6">
        <w:t xml:space="preserve"> seconds, </w:t>
      </w:r>
    </w:p>
    <w:p w:rsidR="005D30F6" w:rsidRPr="005D30F6" w:rsidRDefault="00734881" w:rsidP="0072610B">
      <w:pPr>
        <w:ind w:firstLine="720"/>
      </w:pPr>
      <w:r>
        <w:t>RTT for segment 3 is 0.</w:t>
      </w:r>
      <w:r w:rsidR="001D7934">
        <w:t>307264</w:t>
      </w:r>
      <w:r w:rsidR="005D30F6" w:rsidRPr="005D30F6">
        <w:t xml:space="preserve"> seconds, </w:t>
      </w:r>
    </w:p>
    <w:p w:rsidR="005D30F6" w:rsidRPr="005D30F6" w:rsidRDefault="00C52607" w:rsidP="0072610B">
      <w:pPr>
        <w:ind w:firstLine="720"/>
      </w:pPr>
      <w:r>
        <w:t>RTT for segment 4 is 0.308081</w:t>
      </w:r>
      <w:r w:rsidR="005D30F6" w:rsidRPr="005D30F6">
        <w:t xml:space="preserve"> seconds, </w:t>
      </w:r>
    </w:p>
    <w:p w:rsidR="005D30F6" w:rsidRPr="005D30F6" w:rsidRDefault="00BD55BB" w:rsidP="0072610B">
      <w:pPr>
        <w:ind w:firstLine="720"/>
      </w:pPr>
      <w:r>
        <w:t>RTT for segment 5 is 0.30918</w:t>
      </w:r>
      <w:r w:rsidR="005D30F6" w:rsidRPr="005D30F6">
        <w:t xml:space="preserve"> seconds, </w:t>
      </w:r>
    </w:p>
    <w:p w:rsidR="0016542B" w:rsidRDefault="0036542D" w:rsidP="0072610B">
      <w:pPr>
        <w:ind w:firstLine="720"/>
      </w:pPr>
      <w:r>
        <w:t>RTT for segment 6 is 0.309589</w:t>
      </w:r>
      <w:r w:rsidR="005D30F6" w:rsidRPr="005D30F6">
        <w:t xml:space="preserve"> seconds.</w:t>
      </w:r>
    </w:p>
    <w:p w:rsidR="0016542B" w:rsidRDefault="0016542B" w:rsidP="00636695"/>
    <w:p w:rsidR="00E11C0C" w:rsidRDefault="00FB1D2B" w:rsidP="00636695">
      <w:r>
        <w:t>8.</w:t>
      </w:r>
    </w:p>
    <w:p w:rsidR="007A0C62" w:rsidRDefault="003D093A" w:rsidP="007A0C62">
      <w:r>
        <w:t>Length</w:t>
      </w:r>
      <w:r w:rsidR="007A0C62">
        <w:t xml:space="preserve"> for segment 1: </w:t>
      </w:r>
      <w:r w:rsidR="009B3FC5">
        <w:t>734</w:t>
      </w:r>
    </w:p>
    <w:p w:rsidR="000420CC" w:rsidRPr="00900308" w:rsidRDefault="003D093A" w:rsidP="000420CC">
      <w:r>
        <w:t>Length</w:t>
      </w:r>
      <w:r w:rsidR="00B52C0D">
        <w:t xml:space="preserve"> for segment 2</w:t>
      </w:r>
      <w:r w:rsidR="000420CC">
        <w:t xml:space="preserve">: </w:t>
      </w:r>
      <w:r w:rsidR="006931AF">
        <w:t>1434</w:t>
      </w:r>
    </w:p>
    <w:p w:rsidR="000420CC" w:rsidRPr="00900308" w:rsidRDefault="003D093A" w:rsidP="000420CC">
      <w:r>
        <w:t>Length</w:t>
      </w:r>
      <w:r w:rsidR="00B52C0D">
        <w:t xml:space="preserve"> for segment 3</w:t>
      </w:r>
      <w:r w:rsidR="000420CC">
        <w:t xml:space="preserve">: </w:t>
      </w:r>
      <w:r w:rsidR="007D567F">
        <w:t>4194</w:t>
      </w:r>
    </w:p>
    <w:p w:rsidR="000420CC" w:rsidRPr="00900308" w:rsidRDefault="003D093A" w:rsidP="000420CC">
      <w:r>
        <w:t>Length</w:t>
      </w:r>
      <w:r w:rsidR="00B52C0D">
        <w:t xml:space="preserve"> for segment 4</w:t>
      </w:r>
      <w:r w:rsidR="000420CC">
        <w:t xml:space="preserve">: </w:t>
      </w:r>
      <w:r w:rsidR="00BA26A3">
        <w:t>8334</w:t>
      </w:r>
    </w:p>
    <w:p w:rsidR="00C45FAF" w:rsidRDefault="003D093A" w:rsidP="00C45FAF">
      <w:r>
        <w:t>Length</w:t>
      </w:r>
      <w:r w:rsidR="00B52C0D">
        <w:t xml:space="preserve"> for segment 5</w:t>
      </w:r>
      <w:r w:rsidR="000420CC">
        <w:t xml:space="preserve">: </w:t>
      </w:r>
      <w:r w:rsidR="00C45FAF">
        <w:t>11094</w:t>
      </w:r>
    </w:p>
    <w:p w:rsidR="00C45FAF" w:rsidRPr="00900308" w:rsidRDefault="003D093A" w:rsidP="00C45FAF">
      <w:r>
        <w:lastRenderedPageBreak/>
        <w:t>Length</w:t>
      </w:r>
      <w:r w:rsidR="00B52C0D">
        <w:t xml:space="preserve"> for segment 6</w:t>
      </w:r>
      <w:r w:rsidR="000420CC">
        <w:t xml:space="preserve">: </w:t>
      </w:r>
      <w:r w:rsidR="00C45FAF">
        <w:t>5574</w:t>
      </w:r>
    </w:p>
    <w:p w:rsidR="0011612A" w:rsidRDefault="0011612A" w:rsidP="000420CC"/>
    <w:p w:rsidR="0011612A" w:rsidRPr="00900308" w:rsidRDefault="0011612A" w:rsidP="000420CC">
      <w:r w:rsidRPr="0011612A">
        <w:drawing>
          <wp:inline distT="0" distB="0" distL="0" distR="0">
            <wp:extent cx="5943600" cy="1819788"/>
            <wp:effectExtent l="19050" t="0" r="0" b="0"/>
            <wp:docPr id="21" name="Picture 14" descr="firstSixSegmentFromPo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SixSegmentFromPost.PNG"/>
                    <pic:cNvPicPr/>
                  </pic:nvPicPr>
                  <pic:blipFill>
                    <a:blip r:embed="rId11"/>
                    <a:stretch>
                      <a:fillRect/>
                    </a:stretch>
                  </pic:blipFill>
                  <pic:spPr>
                    <a:xfrm>
                      <a:off x="0" y="0"/>
                      <a:ext cx="5943600" cy="1819788"/>
                    </a:xfrm>
                    <a:prstGeom prst="rect">
                      <a:avLst/>
                    </a:prstGeom>
                  </pic:spPr>
                </pic:pic>
              </a:graphicData>
            </a:graphic>
          </wp:inline>
        </w:drawing>
      </w:r>
    </w:p>
    <w:p w:rsidR="000420CC" w:rsidRDefault="004B083A" w:rsidP="007A0C62">
      <w:r>
        <w:t>9.</w:t>
      </w:r>
    </w:p>
    <w:p w:rsidR="004B083A" w:rsidRDefault="004B083A" w:rsidP="004B083A">
      <w:r w:rsidRPr="004B083A">
        <w:t xml:space="preserve">Available Buffer Space </w:t>
      </w:r>
      <w:r>
        <w:t>for segment 1:</w:t>
      </w:r>
      <w:r w:rsidR="00393441">
        <w:t>30592</w:t>
      </w:r>
    </w:p>
    <w:p w:rsidR="004B083A" w:rsidRPr="004B083A" w:rsidRDefault="004B083A" w:rsidP="004B083A">
      <w:r w:rsidRPr="004B083A">
        <w:t xml:space="preserve">Available Buffer Space </w:t>
      </w:r>
      <w:r w:rsidR="002E1E23">
        <w:t>for segment 2</w:t>
      </w:r>
      <w:r>
        <w:t>:</w:t>
      </w:r>
      <w:r w:rsidR="009B4A76">
        <w:t>33536</w:t>
      </w:r>
    </w:p>
    <w:p w:rsidR="004B083A" w:rsidRPr="004B083A" w:rsidRDefault="004B083A" w:rsidP="004B083A">
      <w:r w:rsidRPr="004B083A">
        <w:t xml:space="preserve">Available Buffer Space </w:t>
      </w:r>
      <w:r w:rsidR="002E1E23">
        <w:t>for segment 3</w:t>
      </w:r>
      <w:r>
        <w:t>:</w:t>
      </w:r>
      <w:r w:rsidR="00341A7B">
        <w:t>42240</w:t>
      </w:r>
    </w:p>
    <w:p w:rsidR="004B083A" w:rsidRPr="004B083A" w:rsidRDefault="004B083A" w:rsidP="004B083A">
      <w:r w:rsidRPr="004B083A">
        <w:t xml:space="preserve">Available Buffer Space </w:t>
      </w:r>
      <w:r w:rsidR="002E1E23">
        <w:t>for segment 4</w:t>
      </w:r>
      <w:r>
        <w:t>:</w:t>
      </w:r>
      <w:r w:rsidR="00012C0B">
        <w:t>59520</w:t>
      </w:r>
    </w:p>
    <w:p w:rsidR="004B083A" w:rsidRPr="004B083A" w:rsidRDefault="004B083A" w:rsidP="004B083A">
      <w:r w:rsidRPr="004B083A">
        <w:t xml:space="preserve">Available Buffer Space </w:t>
      </w:r>
      <w:r w:rsidR="002E1E23">
        <w:t>for segment 5</w:t>
      </w:r>
      <w:r>
        <w:t>:</w:t>
      </w:r>
      <w:r w:rsidR="00540DEE">
        <w:t>81920</w:t>
      </w:r>
    </w:p>
    <w:p w:rsidR="004B083A" w:rsidRPr="004B083A" w:rsidRDefault="004B083A" w:rsidP="004B083A">
      <w:r w:rsidRPr="004B083A">
        <w:t xml:space="preserve">Available Buffer Space </w:t>
      </w:r>
      <w:r w:rsidR="002E1E23">
        <w:t>for segment 6</w:t>
      </w:r>
      <w:r>
        <w:t>:</w:t>
      </w:r>
      <w:r w:rsidR="00063E15">
        <w:t>93312</w:t>
      </w:r>
    </w:p>
    <w:p w:rsidR="00BC45CF" w:rsidRDefault="00BC45CF" w:rsidP="004B083A">
      <w:r>
        <w:t>10</w:t>
      </w:r>
      <w:r w:rsidRPr="00BC45CF">
        <w:t>.</w:t>
      </w:r>
    </w:p>
    <w:p w:rsidR="004B083A" w:rsidRDefault="005716EE" w:rsidP="004B083A">
      <w:r>
        <w:t xml:space="preserve">Yes, there are some </w:t>
      </w:r>
      <w:r w:rsidR="00BC45CF" w:rsidRPr="00BC45CF">
        <w:t>retransmitted segments in the trace file. This can be explained by packets with same sequence number at different time is not found.</w:t>
      </w:r>
    </w:p>
    <w:p w:rsidR="0095241D" w:rsidRDefault="00844A03" w:rsidP="004B083A">
      <w:r>
        <w:rPr>
          <w:noProof/>
          <w:lang w:bidi="bn-BD"/>
        </w:rPr>
        <w:drawing>
          <wp:inline distT="0" distB="0" distL="0" distR="0">
            <wp:extent cx="6267450" cy="2228850"/>
            <wp:effectExtent l="19050" t="0" r="0" b="0"/>
            <wp:docPr id="22" name="Picture 21" descr="retransmis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transmission.PNG"/>
                    <pic:cNvPicPr/>
                  </pic:nvPicPr>
                  <pic:blipFill>
                    <a:blip r:embed="rId14"/>
                    <a:stretch>
                      <a:fillRect/>
                    </a:stretch>
                  </pic:blipFill>
                  <pic:spPr>
                    <a:xfrm>
                      <a:off x="0" y="0"/>
                      <a:ext cx="6267450" cy="2228850"/>
                    </a:xfrm>
                    <a:prstGeom prst="rect">
                      <a:avLst/>
                    </a:prstGeom>
                  </pic:spPr>
                </pic:pic>
              </a:graphicData>
            </a:graphic>
          </wp:inline>
        </w:drawing>
      </w:r>
    </w:p>
    <w:p w:rsidR="00766844" w:rsidRPr="004B083A" w:rsidRDefault="00766844" w:rsidP="004B083A"/>
    <w:p w:rsidR="004B083A" w:rsidRDefault="004B083A" w:rsidP="007A0C62"/>
    <w:p w:rsidR="00C938FD" w:rsidRPr="00900308" w:rsidRDefault="00C938FD" w:rsidP="007A0C62">
      <w:r>
        <w:t>11.</w:t>
      </w:r>
    </w:p>
    <w:p w:rsidR="007A0C62" w:rsidRDefault="00667885" w:rsidP="00667885">
      <w:r>
        <w:t>According to the screenshot below, we can see that the ACK numbers</w:t>
      </w:r>
      <w:r w:rsidR="003504D6">
        <w:t xml:space="preserve"> increase in the sequence of 681</w:t>
      </w:r>
      <w:r>
        <w:t xml:space="preserve">, </w:t>
      </w:r>
      <w:r w:rsidR="003504D6">
        <w:t>2061,</w:t>
      </w:r>
      <w:r w:rsidR="001D240D">
        <w:t xml:space="preserve"> </w:t>
      </w:r>
      <w:r w:rsidR="003504D6">
        <w:t>3441</w:t>
      </w:r>
      <w:r>
        <w:t xml:space="preserve"> and so on.</w:t>
      </w:r>
      <w:r w:rsidR="005416C7">
        <w:t xml:space="preserve"> The difference between the </w:t>
      </w:r>
      <w:r w:rsidR="00A211EB">
        <w:t>ac</w:t>
      </w:r>
      <w:r w:rsidR="00601E5F">
        <w:t>ks</w:t>
      </w:r>
      <w:r w:rsidR="005416C7">
        <w:t xml:space="preserve"> are always 1380</w:t>
      </w:r>
      <w:r w:rsidR="006F23F8">
        <w:t>.</w:t>
      </w:r>
      <w:r w:rsidR="007F4A2F">
        <w:t xml:space="preserve"> 1380 data acknowledge the receiver typically</w:t>
      </w:r>
      <w:r w:rsidR="00A5632E">
        <w:t>.</w:t>
      </w:r>
    </w:p>
    <w:p w:rsidR="003504D6" w:rsidRDefault="003504D6" w:rsidP="00667885">
      <w:pPr>
        <w:rPr>
          <w:lang w:bidi="bn-BD"/>
        </w:rPr>
      </w:pPr>
      <w:r>
        <w:rPr>
          <w:noProof/>
          <w:lang w:bidi="bn-BD"/>
        </w:rPr>
        <w:drawing>
          <wp:inline distT="0" distB="0" distL="0" distR="0">
            <wp:extent cx="6124575" cy="1228725"/>
            <wp:effectExtent l="19050" t="0" r="9525" b="0"/>
            <wp:docPr id="23" name="Picture 22" descr="ackDiffere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kDifferenc.PNG"/>
                    <pic:cNvPicPr/>
                  </pic:nvPicPr>
                  <pic:blipFill>
                    <a:blip r:embed="rId15"/>
                    <a:stretch>
                      <a:fillRect/>
                    </a:stretch>
                  </pic:blipFill>
                  <pic:spPr>
                    <a:xfrm>
                      <a:off x="0" y="0"/>
                      <a:ext cx="6124575" cy="1228725"/>
                    </a:xfrm>
                    <a:prstGeom prst="rect">
                      <a:avLst/>
                    </a:prstGeom>
                  </pic:spPr>
                </pic:pic>
              </a:graphicData>
            </a:graphic>
          </wp:inline>
        </w:drawing>
      </w:r>
    </w:p>
    <w:p w:rsidR="009F0737" w:rsidRDefault="009F0737" w:rsidP="00667885">
      <w:pPr>
        <w:rPr>
          <w:lang w:bidi="bn-BD"/>
        </w:rPr>
      </w:pPr>
    </w:p>
    <w:p w:rsidR="009F0737" w:rsidRDefault="009F0737" w:rsidP="00667885">
      <w:pPr>
        <w:rPr>
          <w:lang w:bidi="bn-BD"/>
        </w:rPr>
      </w:pPr>
      <w:r>
        <w:rPr>
          <w:lang w:bidi="bn-BD"/>
        </w:rPr>
        <w:t>12.</w:t>
      </w:r>
    </w:p>
    <w:p w:rsidR="00DA24D3" w:rsidRDefault="00C02614" w:rsidP="00667885">
      <w:pPr>
        <w:rPr>
          <w:lang w:bidi="bn-BD"/>
        </w:rPr>
      </w:pPr>
      <w:r>
        <w:rPr>
          <w:lang w:bidi="bn-BD"/>
        </w:rPr>
        <w:tab/>
      </w:r>
      <w:r w:rsidR="004E182A">
        <w:rPr>
          <w:lang w:bidi="bn-BD"/>
        </w:rPr>
        <w:t>Throug</w:t>
      </w:r>
      <w:r w:rsidR="003B19B6">
        <w:rPr>
          <w:lang w:bidi="bn-BD"/>
        </w:rPr>
        <w:t>h</w:t>
      </w:r>
      <w:r w:rsidR="004E182A">
        <w:rPr>
          <w:lang w:bidi="bn-BD"/>
        </w:rPr>
        <w:t>put = Amount of data transmitted / time incurred</w:t>
      </w:r>
    </w:p>
    <w:p w:rsidR="004E182A" w:rsidRDefault="00BE428A" w:rsidP="00667885">
      <w:pPr>
        <w:rPr>
          <w:lang w:bidi="bn-BD"/>
        </w:rPr>
      </w:pPr>
      <w:r>
        <w:rPr>
          <w:lang w:bidi="bn-BD"/>
        </w:rPr>
        <w:tab/>
      </w:r>
      <w:r w:rsidR="0052700E">
        <w:rPr>
          <w:lang w:bidi="bn-BD"/>
        </w:rPr>
        <w:t xml:space="preserve">Amount of data transmitted = </w:t>
      </w:r>
      <w:r w:rsidR="002A4D42">
        <w:rPr>
          <w:lang w:bidi="bn-BD"/>
        </w:rPr>
        <w:t>1175688</w:t>
      </w:r>
    </w:p>
    <w:p w:rsidR="0083132F" w:rsidRDefault="0083132F" w:rsidP="00667885">
      <w:pPr>
        <w:rPr>
          <w:lang w:bidi="bn-BD"/>
        </w:rPr>
      </w:pPr>
      <w:r>
        <w:rPr>
          <w:lang w:bidi="bn-BD"/>
        </w:rPr>
        <w:tab/>
      </w:r>
      <w:r w:rsidR="007E182E">
        <w:rPr>
          <w:lang w:bidi="bn-BD"/>
        </w:rPr>
        <w:t>Time incurred =</w:t>
      </w:r>
      <w:r w:rsidR="00CF7F18">
        <w:rPr>
          <w:lang w:bidi="bn-BD"/>
        </w:rPr>
        <w:t xml:space="preserve"> 8.588083</w:t>
      </w:r>
      <w:r w:rsidR="0012328E">
        <w:rPr>
          <w:lang w:bidi="bn-BD"/>
        </w:rPr>
        <w:t xml:space="preserve"> – 4.004723</w:t>
      </w:r>
      <w:r w:rsidR="003A7EFF">
        <w:rPr>
          <w:lang w:bidi="bn-BD"/>
        </w:rPr>
        <w:t>=</w:t>
      </w:r>
      <w:r w:rsidR="002F761C">
        <w:rPr>
          <w:lang w:bidi="bn-BD"/>
        </w:rPr>
        <w:t xml:space="preserve"> 4.58336</w:t>
      </w:r>
    </w:p>
    <w:p w:rsidR="00EF6FFB" w:rsidRDefault="00EF6FFB" w:rsidP="00667885">
      <w:pPr>
        <w:rPr>
          <w:lang w:bidi="bn-BD"/>
        </w:rPr>
      </w:pPr>
      <w:r>
        <w:rPr>
          <w:lang w:bidi="bn-BD"/>
        </w:rPr>
        <w:t xml:space="preserve"> </w:t>
      </w:r>
      <w:r>
        <w:rPr>
          <w:lang w:bidi="bn-BD"/>
        </w:rPr>
        <w:tab/>
        <w:t xml:space="preserve">Throughput = </w:t>
      </w:r>
      <w:r w:rsidR="00067E20">
        <w:rPr>
          <w:lang w:bidi="bn-BD"/>
        </w:rPr>
        <w:t>1175688</w:t>
      </w:r>
      <w:r w:rsidR="000E285B">
        <w:rPr>
          <w:lang w:bidi="bn-BD"/>
        </w:rPr>
        <w:t>/4.58336</w:t>
      </w:r>
      <w:r w:rsidR="005B76D7">
        <w:rPr>
          <w:lang w:bidi="bn-BD"/>
        </w:rPr>
        <w:t xml:space="preserve"> = 256512.</w:t>
      </w:r>
      <w:r w:rsidR="00632C67">
        <w:rPr>
          <w:lang w:bidi="bn-BD"/>
        </w:rPr>
        <w:t>253</w:t>
      </w:r>
    </w:p>
    <w:p w:rsidR="0030265A" w:rsidRDefault="0030265A" w:rsidP="00667885">
      <w:pPr>
        <w:rPr>
          <w:lang w:bidi="bn-BD"/>
        </w:rPr>
      </w:pPr>
      <w:r>
        <w:rPr>
          <w:lang w:bidi="bn-BD"/>
        </w:rPr>
        <w:tab/>
      </w:r>
    </w:p>
    <w:p w:rsidR="00605856" w:rsidRDefault="00605856" w:rsidP="00667885">
      <w:pPr>
        <w:rPr>
          <w:lang w:bidi="bn-BD"/>
        </w:rPr>
      </w:pPr>
      <w:r>
        <w:rPr>
          <w:noProof/>
          <w:lang w:bidi="bn-BD"/>
        </w:rPr>
        <w:drawing>
          <wp:inline distT="0" distB="0" distL="0" distR="0">
            <wp:extent cx="6029325" cy="514350"/>
            <wp:effectExtent l="19050" t="0" r="9525" b="0"/>
            <wp:docPr id="24" name="Picture 23" descr="firstPa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stPacket.PNG"/>
                    <pic:cNvPicPr/>
                  </pic:nvPicPr>
                  <pic:blipFill>
                    <a:blip r:embed="rId16"/>
                    <a:stretch>
                      <a:fillRect/>
                    </a:stretch>
                  </pic:blipFill>
                  <pic:spPr>
                    <a:xfrm>
                      <a:off x="0" y="0"/>
                      <a:ext cx="6081196" cy="518775"/>
                    </a:xfrm>
                    <a:prstGeom prst="rect">
                      <a:avLst/>
                    </a:prstGeom>
                  </pic:spPr>
                </pic:pic>
              </a:graphicData>
            </a:graphic>
          </wp:inline>
        </w:drawing>
      </w:r>
    </w:p>
    <w:p w:rsidR="00605856" w:rsidRDefault="00605856" w:rsidP="00667885">
      <w:pPr>
        <w:rPr>
          <w:lang w:bidi="bn-BD"/>
        </w:rPr>
      </w:pPr>
      <w:r>
        <w:rPr>
          <w:noProof/>
          <w:lang w:bidi="bn-BD"/>
        </w:rPr>
        <w:drawing>
          <wp:inline distT="0" distB="0" distL="0" distR="0">
            <wp:extent cx="6124575" cy="1828800"/>
            <wp:effectExtent l="19050" t="0" r="9525" b="0"/>
            <wp:docPr id="25" name="Picture 24" descr="lastPack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stPacket.PNG"/>
                    <pic:cNvPicPr/>
                  </pic:nvPicPr>
                  <pic:blipFill>
                    <a:blip r:embed="rId17"/>
                    <a:stretch>
                      <a:fillRect/>
                    </a:stretch>
                  </pic:blipFill>
                  <pic:spPr>
                    <a:xfrm>
                      <a:off x="0" y="0"/>
                      <a:ext cx="6124575" cy="1828800"/>
                    </a:xfrm>
                    <a:prstGeom prst="rect">
                      <a:avLst/>
                    </a:prstGeom>
                  </pic:spPr>
                </pic:pic>
              </a:graphicData>
            </a:graphic>
          </wp:inline>
        </w:drawing>
      </w:r>
    </w:p>
    <w:p w:rsidR="00C23CA8" w:rsidRDefault="00C23CA8" w:rsidP="00667885">
      <w:pPr>
        <w:rPr>
          <w:rFonts w:ascii="TimesNewRomanPSMT" w:hAnsi="TimesNewRomanPSMT" w:cs="TimesNewRomanPSMT"/>
          <w:sz w:val="24"/>
          <w:szCs w:val="24"/>
          <w:lang w:bidi="bn-BD"/>
        </w:rPr>
      </w:pPr>
      <w:r>
        <w:rPr>
          <w:lang w:bidi="bn-BD"/>
        </w:rPr>
        <w:lastRenderedPageBreak/>
        <w:t xml:space="preserve">13. </w:t>
      </w:r>
      <w:r>
        <w:rPr>
          <w:rFonts w:ascii="TimesNewRomanPS-ItalicMT" w:hAnsi="TimesNewRomanPS-ItalicMT" w:cs="TimesNewRomanPS-ItalicMT"/>
          <w:i/>
          <w:iCs/>
          <w:sz w:val="24"/>
          <w:szCs w:val="24"/>
          <w:lang w:bidi="bn-BD"/>
        </w:rPr>
        <w:t>Time-Sequence-Graph(Stevens</w:t>
      </w:r>
      <w:r>
        <w:rPr>
          <w:rFonts w:ascii="TimesNewRomanPSMT" w:hAnsi="TimesNewRomanPSMT" w:cs="TimesNewRomanPSMT"/>
          <w:sz w:val="24"/>
          <w:szCs w:val="24"/>
          <w:lang w:bidi="bn-BD"/>
        </w:rPr>
        <w:t>) is given below:</w:t>
      </w:r>
    </w:p>
    <w:p w:rsidR="00D91715" w:rsidRPr="00D27963" w:rsidRDefault="00D91715" w:rsidP="00667885">
      <w:pPr>
        <w:rPr>
          <w:lang w:bidi="bn-BD"/>
        </w:rPr>
      </w:pPr>
      <w:r>
        <w:rPr>
          <w:rFonts w:ascii="TimesNewRomanPSMT" w:hAnsi="TimesNewRomanPSMT" w:cs="TimesNewRomanPSMT"/>
          <w:sz w:val="24"/>
          <w:szCs w:val="24"/>
          <w:lang w:bidi="bn-BD"/>
        </w:rPr>
        <w:tab/>
      </w:r>
      <w:r w:rsidR="008A672A">
        <w:rPr>
          <w:noProof/>
          <w:lang w:bidi="bn-BD"/>
        </w:rPr>
        <w:drawing>
          <wp:inline distT="0" distB="0" distL="0" distR="0">
            <wp:extent cx="6096000" cy="3133725"/>
            <wp:effectExtent l="19050" t="0" r="0" b="0"/>
            <wp:docPr id="26" name="Picture 25" descr="sequenc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quenceDiagram.PNG"/>
                    <pic:cNvPicPr/>
                  </pic:nvPicPr>
                  <pic:blipFill>
                    <a:blip r:embed="rId18"/>
                    <a:stretch>
                      <a:fillRect/>
                    </a:stretch>
                  </pic:blipFill>
                  <pic:spPr>
                    <a:xfrm>
                      <a:off x="0" y="0"/>
                      <a:ext cx="6104647" cy="3138170"/>
                    </a:xfrm>
                    <a:prstGeom prst="rect">
                      <a:avLst/>
                    </a:prstGeom>
                  </pic:spPr>
                </pic:pic>
              </a:graphicData>
            </a:graphic>
          </wp:inline>
        </w:drawing>
      </w:r>
    </w:p>
    <w:sectPr w:rsidR="00D91715" w:rsidRPr="00D27963" w:rsidSect="004A4D02">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D640D" w:rsidRDefault="004D640D" w:rsidP="0030392E">
      <w:pPr>
        <w:spacing w:after="0" w:line="240" w:lineRule="auto"/>
      </w:pPr>
      <w:r>
        <w:separator/>
      </w:r>
    </w:p>
  </w:endnote>
  <w:endnote w:type="continuationSeparator" w:id="1">
    <w:p w:rsidR="004D640D" w:rsidRDefault="004D640D" w:rsidP="0030392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auto"/>
    <w:pitch w:val="variable"/>
    <w:sig w:usb0="0001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Times New Roman">
    <w:altName w:val="Times New Roman PSMT"/>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Serif">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 w:name="TimesNewRomanPS-ItalicMT">
    <w:panose1 w:val="00000000000000000000"/>
    <w:charset w:val="00"/>
    <w:family w:val="swiss"/>
    <w:notTrueType/>
    <w:pitch w:val="default"/>
    <w:sig w:usb0="00000003" w:usb1="00000000" w:usb2="00000000" w:usb3="00000000" w:csb0="00000001"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D640D" w:rsidRDefault="004D640D" w:rsidP="0030392E">
      <w:pPr>
        <w:spacing w:after="0" w:line="240" w:lineRule="auto"/>
      </w:pPr>
      <w:r>
        <w:separator/>
      </w:r>
    </w:p>
  </w:footnote>
  <w:footnote w:type="continuationSeparator" w:id="1">
    <w:p w:rsidR="004D640D" w:rsidRDefault="004D640D" w:rsidP="0030392E">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TazMDawMDY3trC0NDJU0lEKTi0uzszPAykwrgUAkv5C1CwAAAA="/>
  </w:docVars>
  <w:rsids>
    <w:rsidRoot w:val="0030392E"/>
    <w:rsid w:val="00005C0F"/>
    <w:rsid w:val="00010479"/>
    <w:rsid w:val="00012C0B"/>
    <w:rsid w:val="000217E2"/>
    <w:rsid w:val="000420CC"/>
    <w:rsid w:val="00042438"/>
    <w:rsid w:val="00063E15"/>
    <w:rsid w:val="00066C59"/>
    <w:rsid w:val="00067E20"/>
    <w:rsid w:val="000B5B6C"/>
    <w:rsid w:val="000B61E7"/>
    <w:rsid w:val="000C10C9"/>
    <w:rsid w:val="000E2661"/>
    <w:rsid w:val="000E285B"/>
    <w:rsid w:val="000E6043"/>
    <w:rsid w:val="000F52DE"/>
    <w:rsid w:val="000F6970"/>
    <w:rsid w:val="001133AF"/>
    <w:rsid w:val="00115BFC"/>
    <w:rsid w:val="0011612A"/>
    <w:rsid w:val="0012328E"/>
    <w:rsid w:val="0012576D"/>
    <w:rsid w:val="0012596F"/>
    <w:rsid w:val="00130039"/>
    <w:rsid w:val="0014337F"/>
    <w:rsid w:val="001639F5"/>
    <w:rsid w:val="0016542B"/>
    <w:rsid w:val="00176702"/>
    <w:rsid w:val="00190E62"/>
    <w:rsid w:val="001C21C7"/>
    <w:rsid w:val="001D240D"/>
    <w:rsid w:val="001D2CEF"/>
    <w:rsid w:val="001D7934"/>
    <w:rsid w:val="001F1D9F"/>
    <w:rsid w:val="00230EC5"/>
    <w:rsid w:val="00246C27"/>
    <w:rsid w:val="0026677E"/>
    <w:rsid w:val="002727E0"/>
    <w:rsid w:val="002A4D42"/>
    <w:rsid w:val="002C2044"/>
    <w:rsid w:val="002D5E5D"/>
    <w:rsid w:val="002E1E23"/>
    <w:rsid w:val="002F761C"/>
    <w:rsid w:val="0030042D"/>
    <w:rsid w:val="0030265A"/>
    <w:rsid w:val="0030392E"/>
    <w:rsid w:val="003143B6"/>
    <w:rsid w:val="00326ED0"/>
    <w:rsid w:val="003404DB"/>
    <w:rsid w:val="00341A7B"/>
    <w:rsid w:val="003504D6"/>
    <w:rsid w:val="0036542D"/>
    <w:rsid w:val="003867E6"/>
    <w:rsid w:val="00393441"/>
    <w:rsid w:val="003A7EFF"/>
    <w:rsid w:val="003B19B6"/>
    <w:rsid w:val="003D093A"/>
    <w:rsid w:val="003E3F3E"/>
    <w:rsid w:val="003F0A4E"/>
    <w:rsid w:val="00405758"/>
    <w:rsid w:val="004176CD"/>
    <w:rsid w:val="004419EB"/>
    <w:rsid w:val="004648E8"/>
    <w:rsid w:val="004920D9"/>
    <w:rsid w:val="004A2926"/>
    <w:rsid w:val="004A4D02"/>
    <w:rsid w:val="004B083A"/>
    <w:rsid w:val="004D640D"/>
    <w:rsid w:val="004E182A"/>
    <w:rsid w:val="004E2F7A"/>
    <w:rsid w:val="004E429E"/>
    <w:rsid w:val="0052146E"/>
    <w:rsid w:val="0052700E"/>
    <w:rsid w:val="00540DEE"/>
    <w:rsid w:val="005416C7"/>
    <w:rsid w:val="00542BD3"/>
    <w:rsid w:val="005716EE"/>
    <w:rsid w:val="00582A63"/>
    <w:rsid w:val="00584271"/>
    <w:rsid w:val="005B446D"/>
    <w:rsid w:val="005B5B97"/>
    <w:rsid w:val="005B76D7"/>
    <w:rsid w:val="005C5A3E"/>
    <w:rsid w:val="005D30F6"/>
    <w:rsid w:val="005E4E0F"/>
    <w:rsid w:val="00601E5F"/>
    <w:rsid w:val="006039FA"/>
    <w:rsid w:val="00605856"/>
    <w:rsid w:val="00606A2F"/>
    <w:rsid w:val="0063000E"/>
    <w:rsid w:val="00632C67"/>
    <w:rsid w:val="00636695"/>
    <w:rsid w:val="00647A2C"/>
    <w:rsid w:val="00667885"/>
    <w:rsid w:val="006804E8"/>
    <w:rsid w:val="006931AF"/>
    <w:rsid w:val="006A4248"/>
    <w:rsid w:val="006D0CB2"/>
    <w:rsid w:val="006E3D64"/>
    <w:rsid w:val="006E479C"/>
    <w:rsid w:val="006F23F8"/>
    <w:rsid w:val="00706AA2"/>
    <w:rsid w:val="007073C9"/>
    <w:rsid w:val="0072610B"/>
    <w:rsid w:val="00734881"/>
    <w:rsid w:val="00735D09"/>
    <w:rsid w:val="00736C8F"/>
    <w:rsid w:val="00760640"/>
    <w:rsid w:val="00765BE2"/>
    <w:rsid w:val="00766844"/>
    <w:rsid w:val="007711A9"/>
    <w:rsid w:val="00771966"/>
    <w:rsid w:val="007752D7"/>
    <w:rsid w:val="007846C5"/>
    <w:rsid w:val="00790968"/>
    <w:rsid w:val="00790A5A"/>
    <w:rsid w:val="007955F4"/>
    <w:rsid w:val="007A0C62"/>
    <w:rsid w:val="007A557B"/>
    <w:rsid w:val="007B0EC7"/>
    <w:rsid w:val="007B281C"/>
    <w:rsid w:val="007B482B"/>
    <w:rsid w:val="007C381F"/>
    <w:rsid w:val="007D39C8"/>
    <w:rsid w:val="007D567F"/>
    <w:rsid w:val="007E182E"/>
    <w:rsid w:val="007F4A2F"/>
    <w:rsid w:val="008029A7"/>
    <w:rsid w:val="00820CA4"/>
    <w:rsid w:val="0083132F"/>
    <w:rsid w:val="00837C34"/>
    <w:rsid w:val="00844A03"/>
    <w:rsid w:val="00846B8C"/>
    <w:rsid w:val="00847BE8"/>
    <w:rsid w:val="0087601B"/>
    <w:rsid w:val="00896436"/>
    <w:rsid w:val="008A018E"/>
    <w:rsid w:val="008A672A"/>
    <w:rsid w:val="008B342B"/>
    <w:rsid w:val="008D52EF"/>
    <w:rsid w:val="008E0002"/>
    <w:rsid w:val="008E1EE0"/>
    <w:rsid w:val="00900308"/>
    <w:rsid w:val="009015FE"/>
    <w:rsid w:val="00901AAD"/>
    <w:rsid w:val="00914886"/>
    <w:rsid w:val="00914C11"/>
    <w:rsid w:val="00930EFB"/>
    <w:rsid w:val="0094506F"/>
    <w:rsid w:val="0095241D"/>
    <w:rsid w:val="00953A6E"/>
    <w:rsid w:val="009678CF"/>
    <w:rsid w:val="0097520B"/>
    <w:rsid w:val="00983FC4"/>
    <w:rsid w:val="0099168B"/>
    <w:rsid w:val="009B3FC5"/>
    <w:rsid w:val="009B4A76"/>
    <w:rsid w:val="009C18FC"/>
    <w:rsid w:val="009D0354"/>
    <w:rsid w:val="009D1088"/>
    <w:rsid w:val="009F0737"/>
    <w:rsid w:val="00A211EB"/>
    <w:rsid w:val="00A24B9A"/>
    <w:rsid w:val="00A3200F"/>
    <w:rsid w:val="00A5632E"/>
    <w:rsid w:val="00A65679"/>
    <w:rsid w:val="00A65C4C"/>
    <w:rsid w:val="00AE430C"/>
    <w:rsid w:val="00AF7534"/>
    <w:rsid w:val="00B02E36"/>
    <w:rsid w:val="00B12395"/>
    <w:rsid w:val="00B2730E"/>
    <w:rsid w:val="00B52C0D"/>
    <w:rsid w:val="00B73055"/>
    <w:rsid w:val="00BA26A3"/>
    <w:rsid w:val="00BA4ED2"/>
    <w:rsid w:val="00BB0A5D"/>
    <w:rsid w:val="00BC45CF"/>
    <w:rsid w:val="00BD55BB"/>
    <w:rsid w:val="00BE428A"/>
    <w:rsid w:val="00BE580A"/>
    <w:rsid w:val="00BF2493"/>
    <w:rsid w:val="00BF6508"/>
    <w:rsid w:val="00C02614"/>
    <w:rsid w:val="00C1398A"/>
    <w:rsid w:val="00C23CA8"/>
    <w:rsid w:val="00C344DF"/>
    <w:rsid w:val="00C42955"/>
    <w:rsid w:val="00C45FAF"/>
    <w:rsid w:val="00C52607"/>
    <w:rsid w:val="00C62DF9"/>
    <w:rsid w:val="00C938FD"/>
    <w:rsid w:val="00CE033F"/>
    <w:rsid w:val="00CF7DD3"/>
    <w:rsid w:val="00CF7F18"/>
    <w:rsid w:val="00D04B4C"/>
    <w:rsid w:val="00D060BE"/>
    <w:rsid w:val="00D065BB"/>
    <w:rsid w:val="00D20D98"/>
    <w:rsid w:val="00D24999"/>
    <w:rsid w:val="00D27963"/>
    <w:rsid w:val="00D37104"/>
    <w:rsid w:val="00D47B80"/>
    <w:rsid w:val="00D91715"/>
    <w:rsid w:val="00DA24D3"/>
    <w:rsid w:val="00DA4063"/>
    <w:rsid w:val="00DB51DD"/>
    <w:rsid w:val="00DC2FEC"/>
    <w:rsid w:val="00DE4BC8"/>
    <w:rsid w:val="00E11C0C"/>
    <w:rsid w:val="00E13121"/>
    <w:rsid w:val="00E1555A"/>
    <w:rsid w:val="00E228BB"/>
    <w:rsid w:val="00E447B0"/>
    <w:rsid w:val="00E66699"/>
    <w:rsid w:val="00E71774"/>
    <w:rsid w:val="00E76586"/>
    <w:rsid w:val="00E8655F"/>
    <w:rsid w:val="00EC0DC7"/>
    <w:rsid w:val="00EC4C05"/>
    <w:rsid w:val="00ED1275"/>
    <w:rsid w:val="00EF6FFB"/>
    <w:rsid w:val="00F02705"/>
    <w:rsid w:val="00F220AD"/>
    <w:rsid w:val="00F222B5"/>
    <w:rsid w:val="00F23B79"/>
    <w:rsid w:val="00F246CF"/>
    <w:rsid w:val="00F51A65"/>
    <w:rsid w:val="00F709B6"/>
    <w:rsid w:val="00FA0A52"/>
    <w:rsid w:val="00FA1BF9"/>
    <w:rsid w:val="00FB1D2B"/>
    <w:rsid w:val="00FD389E"/>
    <w:rsid w:val="00FD4977"/>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5758"/>
    <w:rPr>
      <w:rFonts w:ascii="Verdana" w:hAnsi="Verdana"/>
      <w:sz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9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92E"/>
  </w:style>
  <w:style w:type="paragraph" w:styleId="Footer">
    <w:name w:val="footer"/>
    <w:basedOn w:val="Normal"/>
    <w:link w:val="FooterChar"/>
    <w:uiPriority w:val="99"/>
    <w:unhideWhenUsed/>
    <w:rsid w:val="003039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92E"/>
  </w:style>
  <w:style w:type="paragraph" w:customStyle="1" w:styleId="Default">
    <w:name w:val="Default"/>
    <w:rsid w:val="00ED1275"/>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styleId="BalloonText">
    <w:name w:val="Balloon Text"/>
    <w:basedOn w:val="Normal"/>
    <w:link w:val="BalloonTextChar"/>
    <w:uiPriority w:val="99"/>
    <w:semiHidden/>
    <w:unhideWhenUsed/>
    <w:rsid w:val="00CE03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033F"/>
    <w:rPr>
      <w:rFonts w:ascii="Tahoma" w:hAnsi="Tahoma" w:cs="Tahoma"/>
      <w:sz w:val="16"/>
      <w:szCs w:val="16"/>
    </w:rPr>
  </w:style>
  <w:style w:type="paragraph" w:styleId="ListParagraph">
    <w:name w:val="List Paragraph"/>
    <w:basedOn w:val="Normal"/>
    <w:uiPriority w:val="34"/>
    <w:qFormat/>
    <w:rsid w:val="006804E8"/>
    <w:pPr>
      <w:ind w:left="720"/>
      <w:contextualSpacing/>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07</TotalTime>
  <Pages>8</Pages>
  <Words>474</Words>
  <Characters>270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Tulshi</cp:lastModifiedBy>
  <cp:revision>258</cp:revision>
  <dcterms:created xsi:type="dcterms:W3CDTF">2017-10-28T16:51:00Z</dcterms:created>
  <dcterms:modified xsi:type="dcterms:W3CDTF">2017-11-04T06:50:00Z</dcterms:modified>
</cp:coreProperties>
</file>